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dd61fa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oxhop.net/7dd61fa9-4239-11f1-897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12T14:12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10e7a2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MQ4DMQxC/YD//0t+4AKuunSpZA+XKcmAsCE46J9FPOoOQJEsb+bwwu/69w5d3cLTpoWZwxIPVWYogszhAE+0YKQzPApLRdcFnlrmWqvpzbp/lvS7DvT1KphcuErmbf+gUqHm9We/5Ccs6RHMNuy2fxVaQhRXW2eJRzklRonWvljyY9ksem3yoE9bfiqx6IonEdb9iwqGyzNZ1+tSAcsRrns9Egfpn2Cxfm9JP4ksoV157fEmX+I/HNQbxzTsQguzfm+TMOYWeff5R1drhjmu8Zj5xrSxD/zH5ACSMwf5EmUr0zk50xf53IkCjir7+aEU8GDDRf7NfMvszafj5H+AGZaT/xfzfLTlEb9y6OezdTAvnTBJBSZT+0DfxIHt5+A68N9z/7tvnlFa4xJF/V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v for vendett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oxhop.net/7dd61fa9-4239-11f1-897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12T14:12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10e7a2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oxhop.net/7dd61fa9-4239-11f1-897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oxhop.net/7dd61fa9-4239-11f1-897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dd61fa9</dc:title>
  <dc:creator/>
  <cp:keywords/>
  <dcterms:created xsi:type="dcterms:W3CDTF">2026-05-12T14:12:41Z</dcterms:created>
  <dcterms:modified xsi:type="dcterms:W3CDTF">2026-05-12T14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